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FAEC4" w14:textId="35DA2150" w:rsidR="00485431" w:rsidRDefault="00A135A3" w:rsidP="00926CFD">
      <w:pPr>
        <w:pStyle w:val="Title"/>
      </w:pPr>
      <w:r>
        <w:t>User Manual</w:t>
      </w:r>
    </w:p>
    <w:p w14:paraId="00302D01" w14:textId="641B8E76" w:rsidR="00FF469F" w:rsidRDefault="00FF469F" w:rsidP="00FF469F">
      <w:pPr>
        <w:pStyle w:val="Title"/>
      </w:pPr>
      <w:r>
        <w:t>Analysing Air</w:t>
      </w:r>
      <w:r w:rsidR="00A135A3">
        <w:t>b</w:t>
      </w:r>
      <w:r>
        <w:t>n</w:t>
      </w:r>
      <w:r w:rsidR="00A135A3">
        <w:t>b</w:t>
      </w:r>
      <w:r>
        <w:t xml:space="preserve"> Data in Sydney</w:t>
      </w:r>
    </w:p>
    <w:p w14:paraId="7961E8B7" w14:textId="77777777" w:rsidR="00FF469F" w:rsidRDefault="00FF469F" w:rsidP="00FF469F">
      <w:pPr>
        <w:spacing w:after="0"/>
      </w:pPr>
      <w:r>
        <w:t>Georgia Platt</w:t>
      </w:r>
    </w:p>
    <w:p w14:paraId="3C299E48" w14:textId="77777777" w:rsidR="00FF469F" w:rsidRDefault="00FF469F" w:rsidP="00FF469F">
      <w:pPr>
        <w:spacing w:after="0"/>
      </w:pPr>
      <w:r>
        <w:t>Jackson Scown</w:t>
      </w:r>
    </w:p>
    <w:p w14:paraId="23A9F5EB" w14:textId="77777777" w:rsidR="00FF469F" w:rsidRDefault="00FF469F" w:rsidP="00FF469F">
      <w:pPr>
        <w:spacing w:after="0"/>
      </w:pPr>
      <w:r>
        <w:t>Gia Huy Lieu</w:t>
      </w:r>
    </w:p>
    <w:p w14:paraId="3CC059CC" w14:textId="77777777" w:rsidR="00926CFD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6B2B89BB" w:rsidR="00473473" w:rsidRDefault="00473473">
          <w:pPr>
            <w:pStyle w:val="TOCHeading"/>
          </w:pPr>
          <w:r>
            <w:t>Table of Contents</w:t>
          </w:r>
        </w:p>
        <w:p w14:paraId="05931A20" w14:textId="5153BB59" w:rsidR="00A135A3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kern w:val="2"/>
              <w:lang w:eastAsia="en-AU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46882488" w:history="1">
            <w:r w:rsidR="00A135A3" w:rsidRPr="00C93B3E">
              <w:rPr>
                <w:rStyle w:val="Hyperlink"/>
                <w:noProof/>
              </w:rPr>
              <w:t>1.0</w:t>
            </w:r>
            <w:r w:rsidR="00A135A3">
              <w:rPr>
                <w:noProof/>
                <w:kern w:val="2"/>
                <w:lang w:eastAsia="en-AU"/>
                <w14:ligatures w14:val="standardContextual"/>
              </w:rPr>
              <w:tab/>
            </w:r>
            <w:r w:rsidR="00A135A3" w:rsidRPr="00C93B3E">
              <w:rPr>
                <w:rStyle w:val="Hyperlink"/>
                <w:noProof/>
              </w:rPr>
              <w:t>Main Page</w:t>
            </w:r>
            <w:r w:rsidR="00A135A3">
              <w:rPr>
                <w:noProof/>
                <w:webHidden/>
              </w:rPr>
              <w:tab/>
            </w:r>
            <w:r w:rsidR="00A135A3">
              <w:rPr>
                <w:noProof/>
                <w:webHidden/>
              </w:rPr>
              <w:fldChar w:fldCharType="begin"/>
            </w:r>
            <w:r w:rsidR="00A135A3">
              <w:rPr>
                <w:noProof/>
                <w:webHidden/>
              </w:rPr>
              <w:instrText xml:space="preserve"> PAGEREF _Toc146882488 \h </w:instrText>
            </w:r>
            <w:r w:rsidR="00A135A3">
              <w:rPr>
                <w:noProof/>
                <w:webHidden/>
              </w:rPr>
            </w:r>
            <w:r w:rsidR="00A135A3">
              <w:rPr>
                <w:noProof/>
                <w:webHidden/>
              </w:rPr>
              <w:fldChar w:fldCharType="separate"/>
            </w:r>
            <w:r w:rsidR="00A135A3">
              <w:rPr>
                <w:noProof/>
                <w:webHidden/>
              </w:rPr>
              <w:t>3</w:t>
            </w:r>
            <w:r w:rsidR="00A135A3">
              <w:rPr>
                <w:noProof/>
                <w:webHidden/>
              </w:rPr>
              <w:fldChar w:fldCharType="end"/>
            </w:r>
          </w:hyperlink>
        </w:p>
        <w:p w14:paraId="775DE2F0" w14:textId="320B6C49" w:rsidR="00A135A3" w:rsidRDefault="00A135A3">
          <w:pPr>
            <w:pStyle w:val="TOC1"/>
            <w:tabs>
              <w:tab w:val="left" w:pos="660"/>
              <w:tab w:val="right" w:leader="dot" w:pos="9016"/>
            </w:tabs>
            <w:rPr>
              <w:noProof/>
              <w:kern w:val="2"/>
              <w:lang w:eastAsia="en-AU"/>
              <w14:ligatures w14:val="standardContextual"/>
            </w:rPr>
          </w:pPr>
          <w:hyperlink w:anchor="_Toc146882489" w:history="1">
            <w:r w:rsidRPr="00C93B3E">
              <w:rPr>
                <w:rStyle w:val="Hyperlink"/>
                <w:noProof/>
              </w:rPr>
              <w:t>2.0</w:t>
            </w:r>
            <w:r>
              <w:rPr>
                <w:noProof/>
                <w:kern w:val="2"/>
                <w:lang w:eastAsia="en-AU"/>
                <w14:ligatures w14:val="standardContextual"/>
              </w:rPr>
              <w:tab/>
            </w:r>
            <w:r w:rsidRPr="00C93B3E">
              <w:rPr>
                <w:rStyle w:val="Hyperlink"/>
                <w:noProof/>
              </w:rPr>
              <w:t>Price Distribution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882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7FC8F" w14:textId="1E572382" w:rsidR="00A135A3" w:rsidRDefault="00A135A3">
          <w:pPr>
            <w:pStyle w:val="TOC1"/>
            <w:tabs>
              <w:tab w:val="left" w:pos="660"/>
              <w:tab w:val="right" w:leader="dot" w:pos="9016"/>
            </w:tabs>
            <w:rPr>
              <w:noProof/>
              <w:kern w:val="2"/>
              <w:lang w:eastAsia="en-AU"/>
              <w14:ligatures w14:val="standardContextual"/>
            </w:rPr>
          </w:pPr>
          <w:hyperlink w:anchor="_Toc146882490" w:history="1">
            <w:r w:rsidRPr="00C93B3E">
              <w:rPr>
                <w:rStyle w:val="Hyperlink"/>
                <w:noProof/>
              </w:rPr>
              <w:t>3.0</w:t>
            </w:r>
            <w:r>
              <w:rPr>
                <w:noProof/>
                <w:kern w:val="2"/>
                <w:lang w:eastAsia="en-AU"/>
                <w14:ligatures w14:val="standardContextual"/>
              </w:rPr>
              <w:tab/>
            </w:r>
            <w:r w:rsidRPr="00C93B3E">
              <w:rPr>
                <w:rStyle w:val="Hyperlink"/>
                <w:noProof/>
              </w:rPr>
              <w:t>Keywor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882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0DF07" w14:textId="723EC30F" w:rsidR="00A135A3" w:rsidRDefault="00A135A3">
          <w:pPr>
            <w:pStyle w:val="TOC1"/>
            <w:tabs>
              <w:tab w:val="left" w:pos="660"/>
              <w:tab w:val="right" w:leader="dot" w:pos="9016"/>
            </w:tabs>
            <w:rPr>
              <w:noProof/>
              <w:kern w:val="2"/>
              <w:lang w:eastAsia="en-AU"/>
              <w14:ligatures w14:val="standardContextual"/>
            </w:rPr>
          </w:pPr>
          <w:hyperlink w:anchor="_Toc146882491" w:history="1">
            <w:r w:rsidRPr="00C93B3E">
              <w:rPr>
                <w:rStyle w:val="Hyperlink"/>
                <w:noProof/>
              </w:rPr>
              <w:t>4.0</w:t>
            </w:r>
            <w:r>
              <w:rPr>
                <w:noProof/>
                <w:kern w:val="2"/>
                <w:lang w:eastAsia="en-AU"/>
                <w14:ligatures w14:val="standardContextual"/>
              </w:rPr>
              <w:tab/>
            </w:r>
            <w:r w:rsidRPr="00C93B3E">
              <w:rPr>
                <w:rStyle w:val="Hyperlink"/>
                <w:noProof/>
              </w:rPr>
              <w:t>Suburb Specific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882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1078EAA9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06985089" w:rsidR="00473473" w:rsidRDefault="00A135A3" w:rsidP="00473473">
      <w:pPr>
        <w:pStyle w:val="Heading1"/>
        <w:numPr>
          <w:ilvl w:val="0"/>
          <w:numId w:val="2"/>
        </w:numPr>
      </w:pPr>
      <w:bookmarkStart w:id="0" w:name="_Toc146882488"/>
      <w:r>
        <w:lastRenderedPageBreak/>
        <w:t>Main Page</w:t>
      </w:r>
      <w:bookmarkEnd w:id="0"/>
    </w:p>
    <w:p w14:paraId="7F455855" w14:textId="422E19DF" w:rsidR="00662952" w:rsidRDefault="00A135A3" w:rsidP="00662952">
      <w:pPr>
        <w:pStyle w:val="Heading1"/>
        <w:numPr>
          <w:ilvl w:val="0"/>
          <w:numId w:val="2"/>
        </w:numPr>
      </w:pPr>
      <w:bookmarkStart w:id="1" w:name="_Toc146882489"/>
      <w:r>
        <w:t>Price Distribution Chart</w:t>
      </w:r>
      <w:bookmarkEnd w:id="1"/>
      <w:r>
        <w:t xml:space="preserve"> </w:t>
      </w:r>
    </w:p>
    <w:p w14:paraId="67796E9A" w14:textId="17C7049A" w:rsidR="00A135A3" w:rsidRPr="00A135A3" w:rsidRDefault="00A135A3" w:rsidP="00A135A3">
      <w:pPr>
        <w:spacing w:after="0"/>
      </w:pPr>
      <w:r>
        <w:t>On opening, the window opens up like this:</w:t>
      </w:r>
    </w:p>
    <w:p w14:paraId="369600FE" w14:textId="1EAFCEA3" w:rsidR="00A135A3" w:rsidRDefault="00A135A3" w:rsidP="00A135A3">
      <w:pPr>
        <w:jc w:val="center"/>
      </w:pPr>
      <w:r w:rsidRPr="00A135A3">
        <w:drawing>
          <wp:inline distT="0" distB="0" distL="0" distR="0" wp14:anchorId="5996F63D" wp14:editId="6E7C633D">
            <wp:extent cx="4579517" cy="2737766"/>
            <wp:effectExtent l="0" t="0" r="0" b="5715"/>
            <wp:docPr id="443135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13531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5915" cy="274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FFB31" w14:textId="431A5D55" w:rsidR="00A135A3" w:rsidRDefault="00A135A3" w:rsidP="00A135A3">
      <w:r>
        <w:t>To show the price distribution chart, the user needs to choose the suburb they are wanting to look, property type and room type from the relevant drop down menu.</w:t>
      </w:r>
    </w:p>
    <w:p w14:paraId="48D795B2" w14:textId="77777777" w:rsidR="00A135A3" w:rsidRPr="00A135A3" w:rsidRDefault="00A135A3" w:rsidP="00A135A3"/>
    <w:p w14:paraId="70F52774" w14:textId="02D1101F" w:rsidR="00926CFD" w:rsidRDefault="00A135A3" w:rsidP="00926CFD">
      <w:pPr>
        <w:pStyle w:val="Heading1"/>
        <w:numPr>
          <w:ilvl w:val="0"/>
          <w:numId w:val="2"/>
        </w:numPr>
      </w:pPr>
      <w:bookmarkStart w:id="2" w:name="_Toc146882490"/>
      <w:r>
        <w:t>Keyword Analysis</w:t>
      </w:r>
      <w:bookmarkEnd w:id="2"/>
    </w:p>
    <w:p w14:paraId="2095C3B7" w14:textId="72FA5851" w:rsidR="00926CFD" w:rsidRDefault="00A135A3" w:rsidP="00926CFD">
      <w:pPr>
        <w:pStyle w:val="Heading1"/>
        <w:numPr>
          <w:ilvl w:val="0"/>
          <w:numId w:val="2"/>
        </w:numPr>
      </w:pPr>
      <w:bookmarkStart w:id="3" w:name="_Toc146882491"/>
      <w:r>
        <w:t>Suburb Specific Information</w:t>
      </w:r>
      <w:bookmarkEnd w:id="3"/>
    </w:p>
    <w:p w14:paraId="50A4E6D5" w14:textId="2155CC24" w:rsidR="00926CFD" w:rsidRPr="00926CFD" w:rsidRDefault="00926CFD" w:rsidP="00926876"/>
    <w:sectPr w:rsidR="00926CFD" w:rsidRPr="00926CFD" w:rsidSect="00D2109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D4734"/>
    <w:multiLevelType w:val="hybridMultilevel"/>
    <w:tmpl w:val="8432D2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900A9"/>
    <w:multiLevelType w:val="hybridMultilevel"/>
    <w:tmpl w:val="4DCCD89C"/>
    <w:lvl w:ilvl="0" w:tplc="0C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91A29846">
      <w:numFmt w:val="bullet"/>
      <w:lvlText w:val="-"/>
      <w:lvlJc w:val="left"/>
      <w:pPr>
        <w:ind w:left="1890" w:hanging="360"/>
      </w:pPr>
      <w:rPr>
        <w:rFonts w:ascii="Calibri" w:eastAsiaTheme="minorEastAsia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 w15:restartNumberingAfterBreak="0">
    <w:nsid w:val="12475C80"/>
    <w:multiLevelType w:val="hybridMultilevel"/>
    <w:tmpl w:val="8C94AFEE"/>
    <w:lvl w:ilvl="0" w:tplc="50F4FA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520" w:hanging="360"/>
      </w:pPr>
    </w:lvl>
    <w:lvl w:ilvl="2" w:tplc="0C09001B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46C2618"/>
    <w:multiLevelType w:val="hybridMultilevel"/>
    <w:tmpl w:val="479CB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10E0B"/>
    <w:multiLevelType w:val="multilevel"/>
    <w:tmpl w:val="FB243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A5488F"/>
    <w:multiLevelType w:val="hybridMultilevel"/>
    <w:tmpl w:val="7862BCCA"/>
    <w:lvl w:ilvl="0" w:tplc="1A2C6C3A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46EF6"/>
    <w:multiLevelType w:val="hybridMultilevel"/>
    <w:tmpl w:val="8432D2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C43F05"/>
    <w:multiLevelType w:val="hybridMultilevel"/>
    <w:tmpl w:val="070A63C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5F110C"/>
    <w:multiLevelType w:val="multilevel"/>
    <w:tmpl w:val="5D945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5C3DBA"/>
    <w:multiLevelType w:val="hybridMultilevel"/>
    <w:tmpl w:val="B3F2C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392E12"/>
    <w:multiLevelType w:val="hybridMultilevel"/>
    <w:tmpl w:val="DF1CE6B4"/>
    <w:lvl w:ilvl="0" w:tplc="FFFFFFFF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2D920084"/>
    <w:multiLevelType w:val="hybridMultilevel"/>
    <w:tmpl w:val="021C65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867B4"/>
    <w:multiLevelType w:val="hybridMultilevel"/>
    <w:tmpl w:val="80024576"/>
    <w:lvl w:ilvl="0" w:tplc="DD8266AE">
      <w:start w:val="1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EA43B1"/>
    <w:multiLevelType w:val="multilevel"/>
    <w:tmpl w:val="26061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A37AF0"/>
    <w:multiLevelType w:val="hybridMultilevel"/>
    <w:tmpl w:val="8C94AFEE"/>
    <w:lvl w:ilvl="0" w:tplc="50F4FA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520" w:hanging="360"/>
      </w:pPr>
    </w:lvl>
    <w:lvl w:ilvl="2" w:tplc="0C09001B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67E3F6A"/>
    <w:multiLevelType w:val="hybridMultilevel"/>
    <w:tmpl w:val="0CB6E2E4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3C9D0E5C"/>
    <w:multiLevelType w:val="hybridMultilevel"/>
    <w:tmpl w:val="0D7A6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BB01F1"/>
    <w:multiLevelType w:val="hybridMultilevel"/>
    <w:tmpl w:val="917EFE36"/>
    <w:lvl w:ilvl="0" w:tplc="FFFFFFFF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3CFE2626"/>
    <w:multiLevelType w:val="hybridMultilevel"/>
    <w:tmpl w:val="FC9CA3AE"/>
    <w:lvl w:ilvl="0" w:tplc="D14E53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4D7BC3"/>
    <w:multiLevelType w:val="multilevel"/>
    <w:tmpl w:val="8A625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1FE63D8"/>
    <w:multiLevelType w:val="hybridMultilevel"/>
    <w:tmpl w:val="2C22906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A94FDD"/>
    <w:multiLevelType w:val="hybridMultilevel"/>
    <w:tmpl w:val="7BDABA90"/>
    <w:lvl w:ilvl="0" w:tplc="00889AFE">
      <w:numFmt w:val="bullet"/>
      <w:lvlText w:val="-"/>
      <w:lvlJc w:val="left"/>
      <w:pPr>
        <w:ind w:left="81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7D73C52"/>
    <w:multiLevelType w:val="hybridMultilevel"/>
    <w:tmpl w:val="B11C13FC"/>
    <w:lvl w:ilvl="0" w:tplc="331ABDE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4B3A3256"/>
    <w:multiLevelType w:val="hybridMultilevel"/>
    <w:tmpl w:val="064255A2"/>
    <w:lvl w:ilvl="0" w:tplc="F35E16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94D2C6D"/>
    <w:multiLevelType w:val="hybridMultilevel"/>
    <w:tmpl w:val="BA2812A4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65DFD"/>
    <w:multiLevelType w:val="hybridMultilevel"/>
    <w:tmpl w:val="8432D2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F07435"/>
    <w:multiLevelType w:val="hybridMultilevel"/>
    <w:tmpl w:val="4B7A1324"/>
    <w:lvl w:ilvl="0" w:tplc="D368DD5E">
      <w:start w:val="4"/>
      <w:numFmt w:val="bullet"/>
      <w:lvlText w:val="-"/>
      <w:lvlJc w:val="left"/>
      <w:pPr>
        <w:ind w:left="25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63D23837"/>
    <w:multiLevelType w:val="hybridMultilevel"/>
    <w:tmpl w:val="9BD61186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BE2C84"/>
    <w:multiLevelType w:val="hybridMultilevel"/>
    <w:tmpl w:val="8432D2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62F7D"/>
    <w:multiLevelType w:val="hybridMultilevel"/>
    <w:tmpl w:val="38A2F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BD2338"/>
    <w:multiLevelType w:val="hybridMultilevel"/>
    <w:tmpl w:val="8432D2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C3AB3"/>
    <w:multiLevelType w:val="hybridMultilevel"/>
    <w:tmpl w:val="5D84F0A6"/>
    <w:lvl w:ilvl="0" w:tplc="D368DD5E">
      <w:start w:val="4"/>
      <w:numFmt w:val="bullet"/>
      <w:lvlText w:val="-"/>
      <w:lvlJc w:val="left"/>
      <w:pPr>
        <w:ind w:left="25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C42BF6"/>
    <w:multiLevelType w:val="hybridMultilevel"/>
    <w:tmpl w:val="A12A6AE2"/>
    <w:lvl w:ilvl="0" w:tplc="929E382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8423DF"/>
    <w:multiLevelType w:val="hybridMultilevel"/>
    <w:tmpl w:val="986A831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6" w15:restartNumberingAfterBreak="0">
    <w:nsid w:val="79A61D5E"/>
    <w:multiLevelType w:val="hybridMultilevel"/>
    <w:tmpl w:val="B896F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635053"/>
    <w:multiLevelType w:val="hybridMultilevel"/>
    <w:tmpl w:val="A112CBA2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A601F"/>
    <w:multiLevelType w:val="hybridMultilevel"/>
    <w:tmpl w:val="8DEE8A6E"/>
    <w:lvl w:ilvl="0" w:tplc="0C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1893803171">
    <w:abstractNumId w:val="16"/>
  </w:num>
  <w:num w:numId="2" w16cid:durableId="233197538">
    <w:abstractNumId w:val="35"/>
  </w:num>
  <w:num w:numId="3" w16cid:durableId="930314021">
    <w:abstractNumId w:val="30"/>
  </w:num>
  <w:num w:numId="4" w16cid:durableId="1980568545">
    <w:abstractNumId w:val="25"/>
  </w:num>
  <w:num w:numId="5" w16cid:durableId="1779256652">
    <w:abstractNumId w:val="28"/>
  </w:num>
  <w:num w:numId="6" w16cid:durableId="282657644">
    <w:abstractNumId w:val="15"/>
  </w:num>
  <w:num w:numId="7" w16cid:durableId="666439188">
    <w:abstractNumId w:val="2"/>
  </w:num>
  <w:num w:numId="8" w16cid:durableId="1811704582">
    <w:abstractNumId w:val="12"/>
  </w:num>
  <w:num w:numId="9" w16cid:durableId="1638991491">
    <w:abstractNumId w:val="27"/>
  </w:num>
  <w:num w:numId="10" w16cid:durableId="411198250">
    <w:abstractNumId w:val="32"/>
  </w:num>
  <w:num w:numId="11" w16cid:durableId="10500096">
    <w:abstractNumId w:val="21"/>
  </w:num>
  <w:num w:numId="12" w16cid:durableId="178737342">
    <w:abstractNumId w:val="34"/>
  </w:num>
  <w:num w:numId="13" w16cid:durableId="894700071">
    <w:abstractNumId w:val="17"/>
  </w:num>
  <w:num w:numId="14" w16cid:durableId="1415204640">
    <w:abstractNumId w:val="3"/>
  </w:num>
  <w:num w:numId="15" w16cid:durableId="95563801">
    <w:abstractNumId w:val="13"/>
  </w:num>
  <w:num w:numId="16" w16cid:durableId="1245993973">
    <w:abstractNumId w:val="14"/>
  </w:num>
  <w:num w:numId="17" w16cid:durableId="567421577">
    <w:abstractNumId w:val="8"/>
  </w:num>
  <w:num w:numId="18" w16cid:durableId="1982533517">
    <w:abstractNumId w:val="20"/>
  </w:num>
  <w:num w:numId="19" w16cid:durableId="1956786179">
    <w:abstractNumId w:val="4"/>
  </w:num>
  <w:num w:numId="20" w16cid:durableId="1995644978">
    <w:abstractNumId w:val="36"/>
  </w:num>
  <w:num w:numId="21" w16cid:durableId="998922921">
    <w:abstractNumId w:val="37"/>
  </w:num>
  <w:num w:numId="22" w16cid:durableId="1996103737">
    <w:abstractNumId w:val="7"/>
  </w:num>
  <w:num w:numId="23" w16cid:durableId="1638412933">
    <w:abstractNumId w:val="33"/>
  </w:num>
  <w:num w:numId="24" w16cid:durableId="2071610015">
    <w:abstractNumId w:val="0"/>
  </w:num>
  <w:num w:numId="25" w16cid:durableId="1485394991">
    <w:abstractNumId w:val="9"/>
  </w:num>
  <w:num w:numId="26" w16cid:durableId="256061204">
    <w:abstractNumId w:val="26"/>
  </w:num>
  <w:num w:numId="27" w16cid:durableId="596910474">
    <w:abstractNumId w:val="6"/>
  </w:num>
  <w:num w:numId="28" w16cid:durableId="1473866610">
    <w:abstractNumId w:val="31"/>
  </w:num>
  <w:num w:numId="29" w16cid:durableId="9265232">
    <w:abstractNumId w:val="29"/>
  </w:num>
  <w:num w:numId="30" w16cid:durableId="416051174">
    <w:abstractNumId w:val="5"/>
  </w:num>
  <w:num w:numId="31" w16cid:durableId="786701576">
    <w:abstractNumId w:val="19"/>
  </w:num>
  <w:num w:numId="32" w16cid:durableId="1602835070">
    <w:abstractNumId w:val="24"/>
  </w:num>
  <w:num w:numId="33" w16cid:durableId="705259036">
    <w:abstractNumId w:val="23"/>
  </w:num>
  <w:num w:numId="34" w16cid:durableId="735931562">
    <w:abstractNumId w:val="1"/>
  </w:num>
  <w:num w:numId="35" w16cid:durableId="1167866393">
    <w:abstractNumId w:val="22"/>
  </w:num>
  <w:num w:numId="36" w16cid:durableId="670303390">
    <w:abstractNumId w:val="18"/>
  </w:num>
  <w:num w:numId="37" w16cid:durableId="315691486">
    <w:abstractNumId w:val="11"/>
  </w:num>
  <w:num w:numId="38" w16cid:durableId="136267680">
    <w:abstractNumId w:val="38"/>
  </w:num>
  <w:num w:numId="39" w16cid:durableId="5168890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MTM3NTI0MDewtLRQ0lEKTi0uzszPAykwrAUAz6BEpSwAAAA="/>
  </w:docVars>
  <w:rsids>
    <w:rsidRoot w:val="00E37749"/>
    <w:rsid w:val="000062B8"/>
    <w:rsid w:val="000325EC"/>
    <w:rsid w:val="00035009"/>
    <w:rsid w:val="000C28DA"/>
    <w:rsid w:val="0010614E"/>
    <w:rsid w:val="00106D61"/>
    <w:rsid w:val="00151667"/>
    <w:rsid w:val="00164F39"/>
    <w:rsid w:val="001936AF"/>
    <w:rsid w:val="001D051F"/>
    <w:rsid w:val="001E1A5A"/>
    <w:rsid w:val="001F6332"/>
    <w:rsid w:val="00201F4B"/>
    <w:rsid w:val="00210AC0"/>
    <w:rsid w:val="00213100"/>
    <w:rsid w:val="002219AE"/>
    <w:rsid w:val="002406EC"/>
    <w:rsid w:val="002625E8"/>
    <w:rsid w:val="0026756D"/>
    <w:rsid w:val="00276146"/>
    <w:rsid w:val="00282D21"/>
    <w:rsid w:val="00285D4E"/>
    <w:rsid w:val="0028739D"/>
    <w:rsid w:val="002C72C9"/>
    <w:rsid w:val="002D11B8"/>
    <w:rsid w:val="002D5A59"/>
    <w:rsid w:val="002E1391"/>
    <w:rsid w:val="002E6C95"/>
    <w:rsid w:val="003039C0"/>
    <w:rsid w:val="00310DA8"/>
    <w:rsid w:val="00313CA3"/>
    <w:rsid w:val="00332627"/>
    <w:rsid w:val="003347B3"/>
    <w:rsid w:val="00362E24"/>
    <w:rsid w:val="003B63F4"/>
    <w:rsid w:val="00473473"/>
    <w:rsid w:val="00485431"/>
    <w:rsid w:val="004B77CA"/>
    <w:rsid w:val="00504003"/>
    <w:rsid w:val="00507822"/>
    <w:rsid w:val="00547A3F"/>
    <w:rsid w:val="0058117F"/>
    <w:rsid w:val="005D21DB"/>
    <w:rsid w:val="0061575D"/>
    <w:rsid w:val="00625F06"/>
    <w:rsid w:val="00630B0C"/>
    <w:rsid w:val="00637547"/>
    <w:rsid w:val="00662952"/>
    <w:rsid w:val="006C1B7E"/>
    <w:rsid w:val="007246ED"/>
    <w:rsid w:val="0075593C"/>
    <w:rsid w:val="00782CD9"/>
    <w:rsid w:val="007A0340"/>
    <w:rsid w:val="007D7633"/>
    <w:rsid w:val="00807D86"/>
    <w:rsid w:val="00844665"/>
    <w:rsid w:val="008461FC"/>
    <w:rsid w:val="008620DC"/>
    <w:rsid w:val="00896360"/>
    <w:rsid w:val="008E0431"/>
    <w:rsid w:val="009055B4"/>
    <w:rsid w:val="009235B6"/>
    <w:rsid w:val="00926876"/>
    <w:rsid w:val="00926CFD"/>
    <w:rsid w:val="009442AB"/>
    <w:rsid w:val="00951B53"/>
    <w:rsid w:val="00955D11"/>
    <w:rsid w:val="0096014B"/>
    <w:rsid w:val="009A724D"/>
    <w:rsid w:val="009B2EC2"/>
    <w:rsid w:val="009C7D37"/>
    <w:rsid w:val="009D7352"/>
    <w:rsid w:val="00A0314E"/>
    <w:rsid w:val="00A135A3"/>
    <w:rsid w:val="00A21EB1"/>
    <w:rsid w:val="00A46B18"/>
    <w:rsid w:val="00A5482F"/>
    <w:rsid w:val="00A66716"/>
    <w:rsid w:val="00A97E28"/>
    <w:rsid w:val="00AB5985"/>
    <w:rsid w:val="00AE0DC1"/>
    <w:rsid w:val="00AE2A1C"/>
    <w:rsid w:val="00B15B79"/>
    <w:rsid w:val="00B23D8A"/>
    <w:rsid w:val="00B714AF"/>
    <w:rsid w:val="00B80705"/>
    <w:rsid w:val="00B80FB3"/>
    <w:rsid w:val="00B8734C"/>
    <w:rsid w:val="00C318AC"/>
    <w:rsid w:val="00C746FF"/>
    <w:rsid w:val="00CE6437"/>
    <w:rsid w:val="00D21091"/>
    <w:rsid w:val="00D24009"/>
    <w:rsid w:val="00D9119C"/>
    <w:rsid w:val="00DB3B80"/>
    <w:rsid w:val="00DC2ACA"/>
    <w:rsid w:val="00DE4C1D"/>
    <w:rsid w:val="00E12098"/>
    <w:rsid w:val="00E17435"/>
    <w:rsid w:val="00E37749"/>
    <w:rsid w:val="00E40C21"/>
    <w:rsid w:val="00E76F2C"/>
    <w:rsid w:val="00E9028C"/>
    <w:rsid w:val="00EA682D"/>
    <w:rsid w:val="00EB2075"/>
    <w:rsid w:val="00F01E4E"/>
    <w:rsid w:val="00F22A45"/>
    <w:rsid w:val="00F6609B"/>
    <w:rsid w:val="00FB38C7"/>
    <w:rsid w:val="00FF4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5D21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210A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FC0C5-027A-416A-A3F7-54943AFAAF6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9f92db8-2851-4df9-9d12-fab52f5b1415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3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Georgia Platt</cp:lastModifiedBy>
  <cp:revision>28</cp:revision>
  <dcterms:created xsi:type="dcterms:W3CDTF">2023-09-01T04:40:00Z</dcterms:created>
  <dcterms:modified xsi:type="dcterms:W3CDTF">2023-09-29T03:04:00Z</dcterms:modified>
</cp:coreProperties>
</file>